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BA715" w14:textId="6B07FBF4" w:rsidR="006049C6" w:rsidRPr="005C508D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5C508D">
        <w:rPr>
          <w:b/>
          <w:bCs/>
          <w:color w:val="0CA373"/>
          <w:sz w:val="36"/>
          <w:szCs w:val="36"/>
          <w:lang w:val="it"/>
        </w:rPr>
        <w:t xml:space="preserve">Modello di scheda </w:t>
      </w:r>
      <w:r w:rsidR="00B572C9">
        <w:rPr>
          <w:b/>
          <w:bCs/>
          <w:color w:val="0CA373"/>
          <w:sz w:val="36"/>
          <w:szCs w:val="36"/>
          <w:lang w:val="it"/>
        </w:rPr>
        <w:t>formativa</w:t>
      </w:r>
    </w:p>
    <w:tbl>
      <w:tblPr>
        <w:tblStyle w:val="Grigliatabella"/>
        <w:tblW w:w="951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299"/>
      </w:tblGrid>
      <w:tr w:rsidR="006049C6" w:rsidRPr="00F843E8" w14:paraId="72805D9D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5C5BBED" w14:textId="77777777" w:rsidR="006049C6" w:rsidRPr="005C508D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Titolo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ab/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ab/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C75122" w14:textId="67D643B3" w:rsidR="006049C6" w:rsidRPr="00B572C9" w:rsidRDefault="00CF4AA2" w:rsidP="00CF4AA2">
            <w:pPr>
              <w:tabs>
                <w:tab w:val="left" w:pos="1157"/>
              </w:tabs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F843E8">
              <w:rPr>
                <w:color w:val="1F3864" w:themeColor="accent1" w:themeShade="80"/>
                <w:lang w:val="it"/>
              </w:rPr>
              <w:tab/>
            </w:r>
            <w:r w:rsidR="008F0C8F" w:rsidRPr="00F843E8">
              <w:rPr>
                <w:color w:val="1F3864" w:themeColor="accent1" w:themeShade="80"/>
                <w:lang w:val="it"/>
              </w:rPr>
              <w:t xml:space="preserve">Soluzioni flessibili </w:t>
            </w:r>
            <w:r w:rsidR="00B572C9">
              <w:rPr>
                <w:color w:val="1F3864" w:themeColor="accent1" w:themeShade="80"/>
                <w:lang w:val="it"/>
              </w:rPr>
              <w:t xml:space="preserve">in </w:t>
            </w:r>
            <w:r w:rsidR="008F0C8F" w:rsidRPr="00F843E8">
              <w:rPr>
                <w:color w:val="1F3864" w:themeColor="accent1" w:themeShade="80"/>
                <w:lang w:val="it"/>
              </w:rPr>
              <w:t>orario di lavoro</w:t>
            </w:r>
          </w:p>
        </w:tc>
      </w:tr>
      <w:tr w:rsidR="006049C6" w:rsidRPr="00F843E8" w14:paraId="5930AB2B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1944F30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Parole chiave (meta tag)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AEC7B7" w14:textId="77777777" w:rsidR="006049C6" w:rsidRPr="00B572C9" w:rsidRDefault="008F0C8F" w:rsidP="007E1A3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F843E8">
              <w:rPr>
                <w:color w:val="1F3864" w:themeColor="accent1" w:themeShade="80"/>
                <w:lang w:val="it"/>
              </w:rPr>
              <w:t>flessicurezza; nomadi digitali; coerenza delle ore di lavoro; orario di lavoro costruito intorno alle esigenze dei clienti e dei dipendenti</w:t>
            </w:r>
          </w:p>
        </w:tc>
      </w:tr>
      <w:tr w:rsidR="006049C6" w:rsidRPr="005C508D" w14:paraId="16163829" w14:textId="77777777" w:rsidTr="00725FA6">
        <w:trPr>
          <w:trHeight w:val="256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B237BD8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Lingua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2E489" w14:textId="77777777" w:rsidR="006049C6" w:rsidRPr="005C508D" w:rsidRDefault="005C47DF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>Inglese</w:t>
            </w:r>
          </w:p>
        </w:tc>
      </w:tr>
      <w:tr w:rsidR="006049C6" w:rsidRPr="005C508D" w14:paraId="4D0385F5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D752EF2" w14:textId="414769D5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Obiettivi / </w:t>
            </w:r>
            <w:r w:rsidR="00B572C9">
              <w:rPr>
                <w:b/>
                <w:bCs/>
                <w:color w:val="FFFFFF" w:themeColor="background1"/>
                <w:lang w:val="it" w:eastAsia="en-GB"/>
              </w:rPr>
              <w:t>Traguardi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 / Risultati di apprendimento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96E0A4" w14:textId="77777777" w:rsidR="00DB0975" w:rsidRPr="00DB0975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Al termine della sessione gli studenti saranno in grado di: </w:t>
            </w:r>
          </w:p>
          <w:p w14:paraId="0E34CE9F" w14:textId="77777777" w:rsidR="008F0C8F" w:rsidRPr="008F0C8F" w:rsidRDefault="00DB0975" w:rsidP="008F0C8F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1: </w:t>
            </w:r>
            <w:r>
              <w:rPr>
                <w:color w:val="1F3864" w:themeColor="accent1" w:themeShade="80"/>
                <w:lang w:val="it"/>
              </w:rPr>
              <w:t xml:space="preserve">Definire il tema della </w:t>
            </w:r>
            <w:r w:rsidR="008F0C8F" w:rsidRPr="008F0C8F">
              <w:rPr>
                <w:color w:val="1F3864" w:themeColor="accent1" w:themeShade="80"/>
                <w:lang w:val="it"/>
              </w:rPr>
              <w:t>flessicurezza</w:t>
            </w:r>
          </w:p>
          <w:p w14:paraId="1AE7517A" w14:textId="43832A00" w:rsidR="00DB0975" w:rsidRPr="00DB0975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2: Rispondi alla domanda: </w:t>
            </w:r>
            <w:r w:rsidR="00B572C9">
              <w:rPr>
                <w:color w:val="1F3864" w:themeColor="accent1" w:themeShade="80"/>
                <w:lang w:val="it"/>
              </w:rPr>
              <w:t>“Cosa significa</w:t>
            </w:r>
            <w:r w:rsidR="00760BB1">
              <w:rPr>
                <w:color w:val="1F3864" w:themeColor="accent1" w:themeShade="80"/>
                <w:lang w:val="it"/>
              </w:rPr>
              <w:t xml:space="preserve"> </w:t>
            </w:r>
            <w:r w:rsidR="00D1535A">
              <w:rPr>
                <w:color w:val="1F3864" w:themeColor="accent1" w:themeShade="80"/>
                <w:lang w:val="it"/>
              </w:rPr>
              <w:t xml:space="preserve">il termine </w:t>
            </w:r>
            <w:r w:rsidR="008F0C8F" w:rsidRPr="008F0C8F">
              <w:rPr>
                <w:color w:val="1F3864" w:themeColor="accent1" w:themeShade="80"/>
                <w:lang w:val="it"/>
              </w:rPr>
              <w:t>nomadi digitali</w:t>
            </w:r>
            <w:r w:rsidR="00B572C9">
              <w:rPr>
                <w:color w:val="1F3864" w:themeColor="accent1" w:themeShade="80"/>
                <w:lang w:val="it"/>
              </w:rPr>
              <w:t>”</w:t>
            </w:r>
          </w:p>
          <w:p w14:paraId="372D7323" w14:textId="0434427B" w:rsidR="00DB0975" w:rsidRPr="00DB0975" w:rsidRDefault="00DB0975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3: </w:t>
            </w:r>
            <w:r w:rsidR="00D1535A">
              <w:rPr>
                <w:color w:val="1F3864" w:themeColor="accent1" w:themeShade="80"/>
                <w:lang w:val="it"/>
              </w:rPr>
              <w:t>Discutere su come identificare le</w:t>
            </w:r>
            <w:r w:rsidR="00B572C9">
              <w:rPr>
                <w:color w:val="1F3864" w:themeColor="accent1" w:themeShade="80"/>
                <w:lang w:val="it"/>
              </w:rPr>
              <w:t xml:space="preserve"> </w:t>
            </w:r>
            <w:r w:rsidR="008F0C8F" w:rsidRPr="008F0C8F">
              <w:rPr>
                <w:color w:val="1F3864" w:themeColor="accent1" w:themeShade="80"/>
                <w:lang w:val="it"/>
              </w:rPr>
              <w:t>ore di lavoro per mantenere la coerenza</w:t>
            </w:r>
          </w:p>
          <w:p w14:paraId="65A6D9EF" w14:textId="6D1B32E7" w:rsidR="006049C6" w:rsidRPr="005C508D" w:rsidRDefault="00DB0975" w:rsidP="00A17E0A">
            <w:pPr>
              <w:spacing w:line="240" w:lineRule="auto"/>
              <w:ind w:left="1111" w:hanging="40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it"/>
              </w:rPr>
              <w:t xml:space="preserve">LO4: </w:t>
            </w:r>
            <w:r w:rsidR="00D1535A">
              <w:rPr>
                <w:color w:val="1F3864" w:themeColor="accent1" w:themeShade="80"/>
                <w:lang w:val="it"/>
              </w:rPr>
              <w:t xml:space="preserve">Discutere su come </w:t>
            </w:r>
            <w:r w:rsidR="00B572C9">
              <w:rPr>
                <w:color w:val="1F3864" w:themeColor="accent1" w:themeShade="80"/>
                <w:lang w:val="it"/>
              </w:rPr>
              <w:t>tenere conto</w:t>
            </w:r>
            <w:r w:rsidR="008F0C8F" w:rsidRPr="008F0C8F">
              <w:rPr>
                <w:color w:val="1F3864" w:themeColor="accent1" w:themeShade="80"/>
                <w:lang w:val="it"/>
              </w:rPr>
              <w:t xml:space="preserve"> </w:t>
            </w:r>
            <w:r w:rsidR="00B572C9">
              <w:rPr>
                <w:color w:val="1F3864" w:themeColor="accent1" w:themeShade="80"/>
                <w:lang w:val="it"/>
              </w:rPr>
              <w:t>del</w:t>
            </w:r>
            <w:r w:rsidR="008F0C8F" w:rsidRPr="008F0C8F">
              <w:rPr>
                <w:color w:val="1F3864" w:themeColor="accent1" w:themeShade="80"/>
                <w:lang w:val="it"/>
              </w:rPr>
              <w:t>le esigenze dei clienti e dei dipendenti</w:t>
            </w:r>
          </w:p>
        </w:tc>
      </w:tr>
      <w:tr w:rsidR="006049C6" w:rsidRPr="005C508D" w14:paraId="23C50A2B" w14:textId="77777777" w:rsidTr="003F4347">
        <w:tc>
          <w:tcPr>
            <w:tcW w:w="9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B36E392" w14:textId="33419C28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Area </w:t>
            </w:r>
            <w:r w:rsidR="00B572C9">
              <w:rPr>
                <w:b/>
                <w:bCs/>
                <w:color w:val="FFFFFF" w:themeColor="background1"/>
                <w:lang w:val="it" w:eastAsia="en-GB"/>
              </w:rPr>
              <w:t>formativa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>: (Seleziona</w:t>
            </w:r>
            <w:r w:rsidR="00B572C9">
              <w:rPr>
                <w:b/>
                <w:bCs/>
                <w:color w:val="FFFFFF" w:themeColor="background1"/>
                <w:lang w:val="it" w:eastAsia="en-GB"/>
              </w:rPr>
              <w:t>ne</w:t>
            </w:r>
            <w:r w:rsidRPr="005C508D">
              <w:rPr>
                <w:b/>
                <w:bCs/>
                <w:color w:val="FFFFFF" w:themeColor="background1"/>
                <w:lang w:val="it" w:eastAsia="en-GB"/>
              </w:rPr>
              <w:t xml:space="preserve"> una)</w:t>
            </w:r>
          </w:p>
        </w:tc>
      </w:tr>
      <w:tr w:rsidR="006049C6" w:rsidRPr="00B572C9" w14:paraId="6C73F187" w14:textId="77777777" w:rsidTr="003F4347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3DAF4" w14:textId="0825F4BE" w:rsidR="006049C6" w:rsidRPr="00B572C9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B572C9">
              <w:rPr>
                <w:b/>
                <w:bCs/>
                <w:lang w:val="en-US" w:eastAsia="en-GB"/>
              </w:rPr>
              <w:t xml:space="preserve">Online / </w:t>
            </w:r>
            <w:r w:rsidR="00B572C9" w:rsidRPr="00B572C9">
              <w:rPr>
                <w:b/>
                <w:bCs/>
                <w:lang w:val="en-US" w:eastAsia="en-GB"/>
              </w:rPr>
              <w:t xml:space="preserve">Digital </w:t>
            </w:r>
            <w:r w:rsidRPr="00B572C9">
              <w:rPr>
                <w:b/>
                <w:bCs/>
                <w:lang w:val="en-US" w:eastAsia="en-GB"/>
              </w:rPr>
              <w:t xml:space="preserve">Marketing </w:t>
            </w:r>
            <w:proofErr w:type="spellStart"/>
            <w:r w:rsidRPr="00B572C9">
              <w:rPr>
                <w:b/>
                <w:bCs/>
                <w:lang w:val="en-US" w:eastAsia="en-GB"/>
              </w:rPr>
              <w:t>digitale</w:t>
            </w:r>
            <w:proofErr w:type="spellEnd"/>
            <w:r w:rsidRPr="00B572C9">
              <w:rPr>
                <w:b/>
                <w:bCs/>
                <w:lang w:val="en-US" w:eastAsia="en-GB"/>
              </w:rPr>
              <w:t xml:space="preserve"> / </w:t>
            </w:r>
            <w:r w:rsidR="00B572C9" w:rsidRPr="00B572C9">
              <w:rPr>
                <w:b/>
                <w:bCs/>
                <w:lang w:val="en-US" w:eastAsia="en-GB"/>
              </w:rPr>
              <w:t>Cybersec</w:t>
            </w:r>
            <w:r w:rsidR="00B572C9">
              <w:rPr>
                <w:b/>
                <w:bCs/>
                <w:lang w:val="en-US" w:eastAsia="en-GB"/>
              </w:rPr>
              <w:t>urity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4F93997B" w14:textId="77777777" w:rsidR="006049C6" w:rsidRPr="00B572C9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478DC53A" w14:textId="77777777" w:rsidTr="003F4347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05ACD3" w14:textId="77777777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it" w:eastAsia="en-GB"/>
              </w:rPr>
              <w:t>E-Commerce / Finanziamenti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FC3D9F7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2B03CAF1" w14:textId="77777777" w:rsidTr="003F4347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D41C83" w14:textId="77777777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2F45CB">
              <w:rPr>
                <w:b/>
                <w:bCs/>
                <w:lang w:val="it" w:eastAsia="en-GB"/>
              </w:rPr>
              <w:t>Benessere digitale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78568A47" w14:textId="77777777" w:rsidR="006049C6" w:rsidRPr="005C508D" w:rsidRDefault="006049C6" w:rsidP="002F45CB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0D0F68DB" w14:textId="77777777" w:rsidTr="003F4347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D50D9" w14:textId="77777777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it" w:eastAsia="en-GB"/>
              </w:rPr>
              <w:t>Smart work / Nomadi digitali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076371BF" w14:textId="77777777" w:rsidR="006049C6" w:rsidRPr="005C508D" w:rsidRDefault="008F0C8F" w:rsidP="008F0C8F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>
              <w:rPr>
                <w:b/>
                <w:bCs/>
                <w:color w:val="FFFFFF" w:themeColor="background1"/>
                <w:lang w:val="it" w:eastAsia="en-GB"/>
              </w:rPr>
              <w:t>X</w:t>
            </w:r>
          </w:p>
        </w:tc>
      </w:tr>
      <w:tr w:rsidR="006049C6" w:rsidRPr="005C508D" w14:paraId="054B5B41" w14:textId="77777777" w:rsidTr="003F4347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3366371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Descrizione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919D45" w14:textId="1E1EDF9A" w:rsidR="006049C6" w:rsidRPr="007E1A36" w:rsidRDefault="007E1A36" w:rsidP="00B572C9">
            <w:pPr>
              <w:pStyle w:val="Paragrafoelenco"/>
              <w:spacing w:after="0" w:line="240" w:lineRule="auto"/>
              <w:ind w:left="360"/>
              <w:jc w:val="both"/>
              <w:textAlignment w:val="baseline"/>
              <w:rPr>
                <w:rFonts w:asciiTheme="minorHAnsi" w:eastAsia="Times New Roman" w:hAnsiTheme="minorHAnsi" w:cstheme="minorHAnsi"/>
                <w:bCs/>
                <w:lang w:eastAsia="en-GB"/>
              </w:rPr>
            </w:pPr>
            <w:r>
              <w:rPr>
                <w:bCs/>
                <w:lang w:val="it" w:eastAsia="en-GB"/>
              </w:rPr>
              <w:t xml:space="preserve">Questa sessione si concentra </w:t>
            </w:r>
            <w:r w:rsidR="00B572C9">
              <w:rPr>
                <w:bCs/>
                <w:lang w:val="it" w:eastAsia="en-GB"/>
              </w:rPr>
              <w:t xml:space="preserve">sulla familiarizzazione </w:t>
            </w:r>
            <w:r w:rsidR="00B572C9">
              <w:rPr>
                <w:lang w:val="it"/>
              </w:rPr>
              <w:t>dei</w:t>
            </w:r>
            <w:r>
              <w:rPr>
                <w:lang w:val="it"/>
              </w:rPr>
              <w:t xml:space="preserve"> </w:t>
            </w:r>
            <w:r>
              <w:rPr>
                <w:bCs/>
                <w:lang w:val="it" w:eastAsia="en-GB"/>
              </w:rPr>
              <w:t>candidati</w:t>
            </w:r>
            <w:r w:rsidR="002C2976" w:rsidRPr="007E1A36">
              <w:rPr>
                <w:bCs/>
                <w:lang w:val="it" w:eastAsia="en-GB"/>
              </w:rPr>
              <w:t xml:space="preserve"> con la nozione di orario di lavoro flessibile. Inizialmente il termine flessicurezza viene presentato insieme </w:t>
            </w:r>
            <w:r w:rsidR="00B572C9" w:rsidRPr="007E1A36">
              <w:rPr>
                <w:bCs/>
                <w:lang w:val="it" w:eastAsia="en-GB"/>
              </w:rPr>
              <w:t>ai</w:t>
            </w:r>
            <w:r w:rsidR="00B572C9">
              <w:rPr>
                <w:bCs/>
                <w:lang w:val="it" w:eastAsia="en-GB"/>
              </w:rPr>
              <w:t xml:space="preserve"> suoi</w:t>
            </w:r>
            <w:r>
              <w:rPr>
                <w:bCs/>
                <w:lang w:val="it" w:eastAsia="en-GB"/>
              </w:rPr>
              <w:t xml:space="preserve"> due approcci dominanti</w:t>
            </w:r>
            <w:r w:rsidR="00691FF5" w:rsidRPr="007E1A36">
              <w:rPr>
                <w:bCs/>
                <w:lang w:val="it" w:eastAsia="en-GB"/>
              </w:rPr>
              <w:t>. Il termine nomadi digitali viene spiegato così come i suoi vantaggi e svantaggi. Successivamente viene presentato il tema del mantenimento della c</w:t>
            </w:r>
            <w:r w:rsidR="00B572C9">
              <w:rPr>
                <w:bCs/>
                <w:lang w:val="it" w:eastAsia="en-GB"/>
              </w:rPr>
              <w:t>ostanza</w:t>
            </w:r>
            <w:r w:rsidR="00691FF5" w:rsidRPr="007E1A36">
              <w:rPr>
                <w:bCs/>
                <w:lang w:val="it" w:eastAsia="en-GB"/>
              </w:rPr>
              <w:t xml:space="preserve">, seguito da suggerimenti per impostare un programma di lavoro efficiente. Infine, per quanto riguarda il modo in cui si </w:t>
            </w:r>
            <w:proofErr w:type="spellStart"/>
            <w:r w:rsidR="00B572C9">
              <w:rPr>
                <w:bCs/>
                <w:lang w:val="it" w:eastAsia="en-GB"/>
              </w:rPr>
              <w:t>afforntano</w:t>
            </w:r>
            <w:proofErr w:type="spellEnd"/>
            <w:r w:rsidR="00691FF5" w:rsidRPr="007E1A36">
              <w:rPr>
                <w:bCs/>
                <w:lang w:val="it" w:eastAsia="en-GB"/>
              </w:rPr>
              <w:t xml:space="preserve"> le esigenze dei clienti e dei dipendenti, vengono fornite linee guida per </w:t>
            </w:r>
            <w:r w:rsidR="00B572C9">
              <w:rPr>
                <w:bCs/>
                <w:lang w:val="it" w:eastAsia="en-GB"/>
              </w:rPr>
              <w:t>la questione</w:t>
            </w:r>
            <w:r w:rsidR="00691FF5" w:rsidRPr="007E1A36">
              <w:rPr>
                <w:bCs/>
                <w:lang w:val="it" w:eastAsia="en-GB"/>
              </w:rPr>
              <w:t>.</w:t>
            </w:r>
          </w:p>
        </w:tc>
      </w:tr>
      <w:tr w:rsidR="006049C6" w:rsidRPr="005C508D" w14:paraId="46D452CB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6F87167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Contenuti disposti su 3 livelli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235D5F" w14:textId="3A54DF7E" w:rsidR="006049C6" w:rsidRPr="005C508D" w:rsidRDefault="006049C6" w:rsidP="002F58D7">
            <w:pPr>
              <w:pStyle w:val="Paragrafoelenco"/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C508D">
              <w:rPr>
                <w:b/>
                <w:bCs/>
                <w:lang w:val="it" w:eastAsia="en-GB"/>
              </w:rPr>
              <w:t xml:space="preserve">Nome del </w:t>
            </w:r>
            <w:r w:rsidR="00B572C9" w:rsidRPr="005C508D">
              <w:rPr>
                <w:b/>
                <w:bCs/>
                <w:lang w:val="it" w:eastAsia="en-GB"/>
              </w:rPr>
              <w:t xml:space="preserve">modulo: </w:t>
            </w:r>
            <w:r w:rsidR="00B572C9">
              <w:rPr>
                <w:b/>
                <w:bCs/>
                <w:lang w:val="it" w:eastAsia="en-GB"/>
              </w:rPr>
              <w:t>Soluzioni</w:t>
            </w:r>
            <w:r w:rsidR="002F58D7">
              <w:rPr>
                <w:b/>
                <w:bCs/>
                <w:lang w:val="it" w:eastAsia="en-GB"/>
              </w:rPr>
              <w:t xml:space="preserve"> flessibili orario di lavoro</w:t>
            </w:r>
          </w:p>
          <w:p w14:paraId="0BC2075E" w14:textId="77777777" w:rsidR="006049C6" w:rsidRPr="005C508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DA14C62" w14:textId="1030634F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C508D">
              <w:rPr>
                <w:b/>
                <w:bCs/>
                <w:lang w:val="it" w:eastAsia="en-GB"/>
              </w:rPr>
              <w:t xml:space="preserve">1 Nome unità: </w:t>
            </w:r>
            <w:r w:rsidR="002E1703" w:rsidRPr="002E1703">
              <w:rPr>
                <w:b/>
                <w:bCs/>
                <w:lang w:val="it" w:eastAsia="en-GB"/>
              </w:rPr>
              <w:t>Flessicurezza</w:t>
            </w:r>
          </w:p>
          <w:p w14:paraId="1FFC1E06" w14:textId="70677CFF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1.1 </w:t>
            </w:r>
            <w:r w:rsidR="002E1703" w:rsidRPr="002E1703">
              <w:rPr>
                <w:lang w:val="it" w:eastAsia="en-GB"/>
              </w:rPr>
              <w:t>Definizione di flessicurezza</w:t>
            </w:r>
          </w:p>
          <w:p w14:paraId="26189E87" w14:textId="384711C5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1.2 </w:t>
            </w:r>
            <w:r w:rsidR="00001021" w:rsidRPr="00001021">
              <w:rPr>
                <w:lang w:val="it" w:eastAsia="en-GB"/>
              </w:rPr>
              <w:t>Approcci</w:t>
            </w:r>
          </w:p>
          <w:p w14:paraId="19866C6C" w14:textId="77777777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54FA3ABB" w14:textId="5F10E3E0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b/>
                <w:bCs/>
                <w:lang w:val="it" w:eastAsia="en-GB"/>
              </w:rPr>
              <w:t xml:space="preserve">2 Nome unità: </w:t>
            </w:r>
            <w:r w:rsidR="009032F5" w:rsidRPr="009032F5">
              <w:rPr>
                <w:b/>
                <w:bCs/>
                <w:lang w:val="it" w:eastAsia="en-GB"/>
              </w:rPr>
              <w:t>Nomadi digitali</w:t>
            </w:r>
          </w:p>
          <w:p w14:paraId="1EAC0D6C" w14:textId="40535DFA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2.1 </w:t>
            </w:r>
            <w:r w:rsidR="009032F5" w:rsidRPr="009032F5">
              <w:rPr>
                <w:lang w:val="it" w:eastAsia="en-GB"/>
              </w:rPr>
              <w:t>Definizione dei nomadi digitali</w:t>
            </w:r>
          </w:p>
          <w:p w14:paraId="498BBAE1" w14:textId="594914A3" w:rsidR="006049C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2.2 </w:t>
            </w:r>
            <w:r w:rsidR="009032F5" w:rsidRPr="009032F5">
              <w:rPr>
                <w:lang w:val="it" w:eastAsia="en-GB"/>
              </w:rPr>
              <w:t>Nomadi digitali - Vantaggi e svantaggi</w:t>
            </w:r>
          </w:p>
          <w:p w14:paraId="108D30FE" w14:textId="77777777" w:rsidR="009032F5" w:rsidRDefault="009032F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139D3F4B" w14:textId="506EF37E" w:rsidR="009032F5" w:rsidRPr="005C508D" w:rsidRDefault="009032F5" w:rsidP="009032F5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b/>
                <w:bCs/>
                <w:lang w:val="it" w:eastAsia="en-GB"/>
              </w:rPr>
              <w:t>3</w:t>
            </w:r>
            <w:r w:rsidRPr="005C508D">
              <w:rPr>
                <w:b/>
                <w:bCs/>
                <w:lang w:val="it" w:eastAsia="en-GB"/>
              </w:rPr>
              <w:t xml:space="preserve"> Nome dell'unità: </w:t>
            </w:r>
            <w:r w:rsidR="00B572C9">
              <w:rPr>
                <w:b/>
                <w:bCs/>
                <w:lang w:val="it" w:eastAsia="en-GB"/>
              </w:rPr>
              <w:t>Mantenimento della</w:t>
            </w:r>
            <w:r w:rsidR="00860155" w:rsidRPr="00860155">
              <w:rPr>
                <w:b/>
                <w:bCs/>
                <w:lang w:val="it" w:eastAsia="en-GB"/>
              </w:rPr>
              <w:t xml:space="preserve"> c</w:t>
            </w:r>
            <w:r w:rsidR="00B572C9">
              <w:rPr>
                <w:b/>
                <w:bCs/>
                <w:lang w:val="it" w:eastAsia="en-GB"/>
              </w:rPr>
              <w:t>ostanza</w:t>
            </w:r>
          </w:p>
          <w:p w14:paraId="1291CA82" w14:textId="12DED9A2" w:rsidR="009032F5" w:rsidRPr="005C508D" w:rsidRDefault="009032F5" w:rsidP="009032F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3.1 </w:t>
            </w:r>
            <w:r w:rsidR="00860155" w:rsidRPr="00860155">
              <w:rPr>
                <w:lang w:val="it" w:eastAsia="en-GB"/>
              </w:rPr>
              <w:t>Identifica</w:t>
            </w:r>
            <w:r w:rsidR="00B572C9">
              <w:rPr>
                <w:lang w:val="it" w:eastAsia="en-GB"/>
              </w:rPr>
              <w:t>re le</w:t>
            </w:r>
            <w:r w:rsidR="00860155" w:rsidRPr="00860155">
              <w:rPr>
                <w:lang w:val="it" w:eastAsia="en-GB"/>
              </w:rPr>
              <w:t xml:space="preserve"> ore di lavoro per mantenere la c</w:t>
            </w:r>
            <w:r w:rsidR="00B572C9">
              <w:rPr>
                <w:lang w:val="it" w:eastAsia="en-GB"/>
              </w:rPr>
              <w:t>ostanza</w:t>
            </w:r>
          </w:p>
          <w:p w14:paraId="7E12A1C8" w14:textId="03CA6679" w:rsidR="009032F5" w:rsidRDefault="009032F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3.2 </w:t>
            </w:r>
            <w:r w:rsidR="00860155" w:rsidRPr="00860155">
              <w:rPr>
                <w:lang w:val="it" w:eastAsia="en-GB"/>
              </w:rPr>
              <w:t>Suggerimenti per la costruzione di un programma di co</w:t>
            </w:r>
            <w:r w:rsidR="00B572C9">
              <w:rPr>
                <w:lang w:val="it" w:eastAsia="en-GB"/>
              </w:rPr>
              <w:t>stanza</w:t>
            </w:r>
            <w:r w:rsidR="00860155" w:rsidRPr="00860155">
              <w:rPr>
                <w:lang w:val="it" w:eastAsia="en-GB"/>
              </w:rPr>
              <w:t xml:space="preserve"> personale</w:t>
            </w:r>
          </w:p>
          <w:p w14:paraId="2BD57D94" w14:textId="77777777" w:rsidR="00860155" w:rsidRDefault="0086015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383F5D6C" w14:textId="09049810" w:rsidR="00860155" w:rsidRPr="005C508D" w:rsidRDefault="00860155" w:rsidP="00860155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b/>
                <w:bCs/>
                <w:lang w:val="it" w:eastAsia="en-GB"/>
              </w:rPr>
              <w:t>4</w:t>
            </w:r>
            <w:r w:rsidRPr="005C508D">
              <w:rPr>
                <w:b/>
                <w:bCs/>
                <w:lang w:val="it" w:eastAsia="en-GB"/>
              </w:rPr>
              <w:t xml:space="preserve"> Nome unità: </w:t>
            </w:r>
            <w:r w:rsidR="00B572C9">
              <w:rPr>
                <w:b/>
                <w:bCs/>
                <w:lang w:val="it" w:eastAsia="en-GB"/>
              </w:rPr>
              <w:t>E</w:t>
            </w:r>
            <w:r w:rsidRPr="00860155">
              <w:rPr>
                <w:b/>
                <w:bCs/>
                <w:lang w:val="it" w:eastAsia="en-GB"/>
              </w:rPr>
              <w:t>sigenze del cliente e dei dipendenti</w:t>
            </w:r>
          </w:p>
          <w:p w14:paraId="71EFDD16" w14:textId="24B43CDA" w:rsidR="00860155" w:rsidRPr="005C508D" w:rsidRDefault="00860155" w:rsidP="00860155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it" w:eastAsia="en-GB"/>
              </w:rPr>
              <w:t xml:space="preserve">4.1 </w:t>
            </w:r>
            <w:r w:rsidRPr="00860155">
              <w:rPr>
                <w:lang w:val="it" w:eastAsia="en-GB"/>
              </w:rPr>
              <w:t>Orario di lavoro costruito intorno alle esigenze del cliente</w:t>
            </w:r>
          </w:p>
          <w:p w14:paraId="1A018191" w14:textId="318F457F" w:rsidR="006049C6" w:rsidRPr="005C508D" w:rsidRDefault="00860155" w:rsidP="002F58D7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  <w:r w:rsidRPr="005C508D">
              <w:rPr>
                <w:lang w:val="it" w:eastAsia="en-GB"/>
              </w:rPr>
              <w:t xml:space="preserve">4.2 </w:t>
            </w:r>
            <w:r w:rsidRPr="00860155">
              <w:rPr>
                <w:lang w:val="it" w:eastAsia="en-GB"/>
              </w:rPr>
              <w:t>Orario di lavoro costruito intorno alle esigenze dei dipendenti</w:t>
            </w:r>
          </w:p>
        </w:tc>
      </w:tr>
      <w:tr w:rsidR="006049C6" w:rsidRPr="005C508D" w14:paraId="71B32D19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A791BA6" w14:textId="77777777" w:rsidR="006049C6" w:rsidRPr="00B572C9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lastRenderedPageBreak/>
              <w:t>Autovalutazione (domande e risposte a scelta multipla)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268A57" w14:textId="77777777" w:rsidR="006049C6" w:rsidRPr="00B572C9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  <w:p w14:paraId="54623FB1" w14:textId="3253A13A" w:rsidR="003D3CBE" w:rsidRPr="000301C1" w:rsidRDefault="003D3CBE" w:rsidP="003D3CBE">
            <w:pPr>
              <w:pStyle w:val="Paragrafoelenco"/>
              <w:numPr>
                <w:ilvl w:val="0"/>
                <w:numId w:val="3"/>
              </w:numPr>
              <w:spacing w:after="0" w:line="240" w:lineRule="auto"/>
              <w:ind w:left="421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0301C1">
              <w:rPr>
                <w:lang w:val="it" w:eastAsia="en-GB"/>
              </w:rPr>
              <w:t>La flessicurezza è:</w:t>
            </w:r>
          </w:p>
          <w:p w14:paraId="1D2B74D0" w14:textId="77777777" w:rsidR="003D3CBE" w:rsidRPr="00B572C9" w:rsidRDefault="003D3CBE" w:rsidP="003D3CBE">
            <w:pPr>
              <w:pStyle w:val="Paragrafoelenco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0301C1">
              <w:rPr>
                <w:b/>
                <w:bCs/>
                <w:lang w:val="it" w:eastAsia="en-GB"/>
              </w:rPr>
              <w:t>una strategia integrata per rafforzare, allo stesso tempo, la flessibilità e la sicurezza del mercato del lavoro.</w:t>
            </w:r>
          </w:p>
          <w:p w14:paraId="42690B2E" w14:textId="641A8C8E" w:rsidR="003D3CBE" w:rsidRPr="00B572C9" w:rsidRDefault="003D3CBE" w:rsidP="003D3CBE">
            <w:pPr>
              <w:pStyle w:val="Paragrafoelenco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0301C1">
              <w:rPr>
                <w:lang w:val="it" w:eastAsia="en-GB"/>
              </w:rPr>
              <w:t>una strategia aggettiva per rafforzare, la flessibilità ma non la sicurezza nel mercato del lavoro.</w:t>
            </w:r>
          </w:p>
          <w:p w14:paraId="321A7F97" w14:textId="7814B2FC" w:rsidR="003D3CBE" w:rsidRPr="00B572C9" w:rsidRDefault="003D3CBE" w:rsidP="003D3CBE">
            <w:pPr>
              <w:pStyle w:val="Paragrafoelenco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0301C1">
              <w:rPr>
                <w:lang w:val="it" w:eastAsia="en-GB"/>
              </w:rPr>
              <w:t>una strategia aggettiva per migliorare, non allo stesso tempo, la flessibilità e la sicurezza nel mercato del lavoro.</w:t>
            </w:r>
          </w:p>
          <w:p w14:paraId="79E1F0E9" w14:textId="1301384E" w:rsidR="003D3CBE" w:rsidRPr="00B572C9" w:rsidRDefault="003D3CBE" w:rsidP="005D08B0">
            <w:pPr>
              <w:pStyle w:val="Paragrafoelenco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0301C1">
              <w:rPr>
                <w:lang w:val="it" w:eastAsia="en-GB"/>
              </w:rPr>
              <w:t>una strategia integrata per rafforzare, non allo stesso tempo, la flessibilità ma la sicurezza nel mercato del lavoro.</w:t>
            </w:r>
            <w:r w:rsidRPr="000301C1">
              <w:rPr>
                <w:lang w:val="it" w:eastAsia="en-GB"/>
              </w:rPr>
              <w:tab/>
            </w:r>
          </w:p>
          <w:p w14:paraId="22582A54" w14:textId="329769D1" w:rsidR="006049C6" w:rsidRPr="000301C1" w:rsidRDefault="00373FE6" w:rsidP="00373FE6">
            <w:pPr>
              <w:spacing w:after="0" w:line="240" w:lineRule="auto"/>
              <w:ind w:left="61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0301C1">
              <w:rPr>
                <w:lang w:val="it" w:eastAsia="en-GB"/>
              </w:rPr>
              <w:t>2. I nomadi digitali sono:</w:t>
            </w:r>
          </w:p>
          <w:p w14:paraId="1F80E359" w14:textId="3D54AAFC" w:rsidR="00373FE6" w:rsidRPr="00B572C9" w:rsidRDefault="00373FE6" w:rsidP="00373FE6">
            <w:pPr>
              <w:pStyle w:val="Paragrafoelenco"/>
              <w:numPr>
                <w:ilvl w:val="1"/>
                <w:numId w:val="6"/>
              </w:numPr>
              <w:rPr>
                <w:lang w:val="it-IT" w:eastAsia="en-GB"/>
              </w:rPr>
            </w:pPr>
            <w:r w:rsidRPr="000301C1">
              <w:rPr>
                <w:b/>
                <w:bCs/>
                <w:lang w:val="it" w:eastAsia="en-GB"/>
              </w:rPr>
              <w:t>le persone che si guadagnano da vivere utilizzando le tecnologie delle telecomunicazioni</w:t>
            </w:r>
            <w:r w:rsidRPr="000301C1">
              <w:rPr>
                <w:lang w:val="it" w:eastAsia="en-GB"/>
              </w:rPr>
              <w:t>.</w:t>
            </w:r>
          </w:p>
          <w:p w14:paraId="5D9A8CEC" w14:textId="7BE6DCA3" w:rsidR="00373FE6" w:rsidRPr="00B572C9" w:rsidRDefault="00373FE6" w:rsidP="00373FE6">
            <w:pPr>
              <w:pStyle w:val="Paragrafoelenco"/>
              <w:numPr>
                <w:ilvl w:val="1"/>
                <w:numId w:val="6"/>
              </w:numPr>
              <w:rPr>
                <w:lang w:val="it-IT" w:eastAsia="en-GB"/>
              </w:rPr>
            </w:pPr>
            <w:r w:rsidRPr="000301C1">
              <w:rPr>
                <w:lang w:val="it" w:eastAsia="en-GB"/>
              </w:rPr>
              <w:t>le persone che si guadagnano da vivere viaggiando.</w:t>
            </w:r>
          </w:p>
          <w:p w14:paraId="7CAAC75D" w14:textId="171FD6F2" w:rsidR="000301C1" w:rsidRPr="00B572C9" w:rsidRDefault="000301C1" w:rsidP="000301C1">
            <w:pPr>
              <w:pStyle w:val="Paragrafoelenco"/>
              <w:numPr>
                <w:ilvl w:val="1"/>
                <w:numId w:val="6"/>
              </w:numPr>
              <w:rPr>
                <w:lang w:val="it-IT" w:eastAsia="en-GB"/>
              </w:rPr>
            </w:pPr>
            <w:r w:rsidRPr="000301C1">
              <w:rPr>
                <w:lang w:val="it" w:eastAsia="en-GB"/>
              </w:rPr>
              <w:t>le persone che si guadagnano da vivere lavorando nei locali organizzativi.</w:t>
            </w:r>
          </w:p>
          <w:p w14:paraId="74305711" w14:textId="4425EB4E" w:rsidR="00373FE6" w:rsidRPr="00B572C9" w:rsidRDefault="000301C1" w:rsidP="00373FE6">
            <w:pPr>
              <w:pStyle w:val="Paragrafoelenco"/>
              <w:numPr>
                <w:ilvl w:val="1"/>
                <w:numId w:val="6"/>
              </w:numPr>
              <w:rPr>
                <w:lang w:val="it-IT" w:eastAsia="en-GB"/>
              </w:rPr>
            </w:pPr>
            <w:r w:rsidRPr="000301C1">
              <w:rPr>
                <w:lang w:val="it" w:eastAsia="en-GB"/>
              </w:rPr>
              <w:t xml:space="preserve">le persone che si guadagnano da </w:t>
            </w:r>
            <w:proofErr w:type="spellStart"/>
            <w:r w:rsidRPr="000301C1">
              <w:rPr>
                <w:lang w:val="it" w:eastAsia="en-GB"/>
              </w:rPr>
              <w:t>vivere</w:t>
            </w:r>
            <w:r>
              <w:rPr>
                <w:lang w:val="it" w:eastAsia="en-GB"/>
              </w:rPr>
              <w:t>svolgendo</w:t>
            </w:r>
            <w:proofErr w:type="spellEnd"/>
            <w:r w:rsidRPr="000301C1">
              <w:rPr>
                <w:lang w:val="it" w:eastAsia="en-GB"/>
              </w:rPr>
              <w:t xml:space="preserve"> il loro lavoro </w:t>
            </w:r>
            <w:r>
              <w:rPr>
                <w:lang w:val="it" w:eastAsia="en-GB"/>
              </w:rPr>
              <w:t>senza utilizzare</w:t>
            </w:r>
            <w:r w:rsidRPr="000301C1">
              <w:rPr>
                <w:lang w:val="it" w:eastAsia="en-GB"/>
              </w:rPr>
              <w:t xml:space="preserve"> dispositivi come smartphone e laptop</w:t>
            </w:r>
            <w:r>
              <w:rPr>
                <w:lang w:val="it" w:eastAsia="en-GB"/>
              </w:rPr>
              <w:t>.</w:t>
            </w:r>
          </w:p>
          <w:p w14:paraId="2B5C944F" w14:textId="76CE0A15" w:rsidR="006049C6" w:rsidRPr="00D021B3" w:rsidRDefault="00D021B3" w:rsidP="00D021B3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D021B3">
              <w:rPr>
                <w:lang w:val="it" w:eastAsia="en-GB"/>
              </w:rPr>
              <w:t>3. Gestione del tempo:</w:t>
            </w:r>
          </w:p>
          <w:p w14:paraId="0EC4C388" w14:textId="69E175D6" w:rsidR="00D021B3" w:rsidRPr="00B572C9" w:rsidRDefault="00D021B3" w:rsidP="00D021B3">
            <w:pPr>
              <w:pStyle w:val="Paragrafoelenco"/>
              <w:numPr>
                <w:ilvl w:val="1"/>
                <w:numId w:val="8"/>
              </w:numPr>
              <w:rPr>
                <w:b/>
                <w:bCs/>
                <w:lang w:val="it-IT" w:eastAsia="en-GB"/>
              </w:rPr>
            </w:pPr>
            <w:r>
              <w:rPr>
                <w:b/>
                <w:bCs/>
                <w:lang w:val="it" w:eastAsia="en-GB"/>
              </w:rPr>
              <w:t xml:space="preserve">è </w:t>
            </w:r>
            <w:r w:rsidRPr="00D021B3">
              <w:rPr>
                <w:b/>
                <w:bCs/>
                <w:lang w:val="it" w:eastAsia="en-GB"/>
              </w:rPr>
              <w:t>la capacità di pianificare, organizzare e controllare il tuo tempo.</w:t>
            </w:r>
          </w:p>
          <w:p w14:paraId="601FE8DB" w14:textId="7A11F252" w:rsidR="00D021B3" w:rsidRPr="00B572C9" w:rsidRDefault="00D021B3" w:rsidP="00D021B3">
            <w:pPr>
              <w:pStyle w:val="Paragrafoelenco"/>
              <w:numPr>
                <w:ilvl w:val="1"/>
                <w:numId w:val="8"/>
              </w:numPr>
              <w:rPr>
                <w:lang w:val="it-IT" w:eastAsia="en-GB"/>
              </w:rPr>
            </w:pPr>
            <w:r>
              <w:rPr>
                <w:lang w:val="it" w:eastAsia="en-GB"/>
              </w:rPr>
              <w:t xml:space="preserve">non </w:t>
            </w:r>
            <w:r w:rsidRPr="00D021B3">
              <w:rPr>
                <w:lang w:val="it" w:eastAsia="en-GB"/>
              </w:rPr>
              <w:t>ti aiuta</w:t>
            </w:r>
            <w:r w:rsidR="009264A5">
              <w:rPr>
                <w:lang w:val="it" w:eastAsia="en-GB"/>
              </w:rPr>
              <w:t xml:space="preserve"> a</w:t>
            </w:r>
            <w:r w:rsidRPr="00D021B3">
              <w:rPr>
                <w:lang w:val="it" w:eastAsia="en-GB"/>
              </w:rPr>
              <w:t xml:space="preserve"> raggiungere i tuoi obiettivi</w:t>
            </w:r>
            <w:r>
              <w:rPr>
                <w:lang w:val="it" w:eastAsia="en-GB"/>
              </w:rPr>
              <w:t>.</w:t>
            </w:r>
          </w:p>
          <w:p w14:paraId="2373E1F2" w14:textId="5593AD0D" w:rsidR="00D021B3" w:rsidRPr="00B572C9" w:rsidRDefault="00B572C9" w:rsidP="00D021B3">
            <w:pPr>
              <w:pStyle w:val="Paragrafoelenco"/>
              <w:numPr>
                <w:ilvl w:val="1"/>
                <w:numId w:val="8"/>
              </w:numPr>
              <w:rPr>
                <w:lang w:val="it-IT" w:eastAsia="en-GB"/>
              </w:rPr>
            </w:pPr>
            <w:r>
              <w:rPr>
                <w:lang w:val="it" w:eastAsia="en-GB"/>
              </w:rPr>
              <w:t xml:space="preserve">non </w:t>
            </w:r>
            <w:r>
              <w:rPr>
                <w:lang w:val="it"/>
              </w:rPr>
              <w:t>è</w:t>
            </w:r>
            <w:r w:rsidR="00D021B3">
              <w:rPr>
                <w:lang w:val="it"/>
              </w:rPr>
              <w:t xml:space="preserve"> </w:t>
            </w:r>
            <w:r w:rsidR="00D021B3" w:rsidRPr="00D021B3">
              <w:rPr>
                <w:lang w:val="it" w:eastAsia="en-GB"/>
              </w:rPr>
              <w:t>la capacità di pianificare, organizzare e controllare il tuo tempo.</w:t>
            </w:r>
          </w:p>
          <w:p w14:paraId="34CB2E12" w14:textId="167E559D" w:rsidR="006049C6" w:rsidRPr="00B572C9" w:rsidRDefault="009264A5" w:rsidP="00725FA6">
            <w:pPr>
              <w:pStyle w:val="Paragrafoelenco"/>
              <w:numPr>
                <w:ilvl w:val="1"/>
                <w:numId w:val="8"/>
              </w:num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it-IT" w:eastAsia="en-GB"/>
              </w:rPr>
            </w:pPr>
            <w:r w:rsidRPr="009264A5">
              <w:rPr>
                <w:lang w:val="it" w:eastAsia="en-GB"/>
              </w:rPr>
              <w:t>non ti aiuta a monitorare dove va effettivamente il tuo tempo.</w:t>
            </w:r>
          </w:p>
        </w:tc>
      </w:tr>
      <w:tr w:rsidR="006049C6" w:rsidRPr="005C508D" w14:paraId="2A2084DF" w14:textId="77777777" w:rsidTr="003F4347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1D5F9A5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t xml:space="preserve">Toolkit (linee guida, migliori pratiche, lista di controllo, lezioni apprese...) </w:t>
            </w:r>
            <w:r w:rsidRPr="005C508D">
              <w:rPr>
                <w:b/>
                <w:bCs/>
                <w:color w:val="C00000"/>
                <w:lang w:val="it"/>
              </w:rPr>
              <w:t xml:space="preserve"> DA UTILIZZARE PER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8D6CF3D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t>Nome</w:t>
            </w:r>
            <w:r w:rsidRPr="005C508D">
              <w:rPr>
                <w:b/>
                <w:bCs/>
                <w:color w:val="FFFFFF" w:themeColor="background1"/>
                <w:lang w:val="it"/>
              </w:rPr>
              <w:tab/>
            </w:r>
          </w:p>
        </w:tc>
        <w:tc>
          <w:tcPr>
            <w:tcW w:w="4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D915A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50B96D56" w14:textId="77777777" w:rsidTr="003F4347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3C96281B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8D61C5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t>Descrizione</w:t>
            </w:r>
          </w:p>
        </w:tc>
        <w:tc>
          <w:tcPr>
            <w:tcW w:w="4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ECAF83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  <w:p w14:paraId="54161279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  <w:p w14:paraId="6DCF9CA6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6E8C6945" w14:textId="77777777" w:rsidTr="003F4347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4A45EC5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0D4A64C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it"/>
              </w:rPr>
              <w:t>Link di interesse</w:t>
            </w:r>
          </w:p>
        </w:tc>
        <w:tc>
          <w:tcPr>
            <w:tcW w:w="4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FC9FD4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B572C9" w14:paraId="0178AD4C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BAF736E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Risorse (video, link di riferimento)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EC0413" w14:textId="77777777" w:rsidR="009B5065" w:rsidRDefault="00000000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7" w:history="1">
              <w:r w:rsidR="009B5065" w:rsidRPr="00706AE6">
                <w:rPr>
                  <w:rStyle w:val="Collegamentoipertestuale"/>
                  <w:lang w:val="it"/>
                </w:rPr>
                <w:t>https://www.youtube.com/watch?v=8ZPSJ4vZK5c&amp;ab_channel=TheAudiopedia</w:t>
              </w:r>
            </w:hyperlink>
          </w:p>
          <w:p w14:paraId="5D6520D2" w14:textId="77777777" w:rsidR="009B5065" w:rsidRPr="009B5065" w:rsidRDefault="00000000" w:rsidP="009B5065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8" w:history="1">
              <w:r w:rsidR="009B5065" w:rsidRPr="00B572C9">
                <w:rPr>
                  <w:rStyle w:val="Collegamentoipertestuale"/>
                  <w:lang w:val="es-ES"/>
                </w:rPr>
                <w:t>https://www.youtube.com/watch?v=vBjA6QZbCoY&amp;ab_channel=Lana</w:t>
              </w:r>
            </w:hyperlink>
          </w:p>
          <w:p w14:paraId="0BA902EA" w14:textId="77777777" w:rsidR="009B5065" w:rsidRPr="009B5065" w:rsidRDefault="00000000" w:rsidP="009B5065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9" w:history="1">
              <w:r w:rsidR="009B5065" w:rsidRPr="00B572C9">
                <w:rPr>
                  <w:rStyle w:val="Collegamentoipertestuale"/>
                  <w:lang w:val="es-ES"/>
                </w:rPr>
                <w:t>https://www.youtube.com/watch?v=dBtbzfALQWY&amp;ab_channel=Connecteam</w:t>
              </w:r>
            </w:hyperlink>
          </w:p>
          <w:p w14:paraId="6DE190B0" w14:textId="77777777" w:rsidR="00FD3D40" w:rsidRPr="008F291A" w:rsidRDefault="00FD3D40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62602C74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D9CEBBE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Materiale correlato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0C952A" w14:textId="77777777" w:rsidR="00FD3D40" w:rsidRDefault="008F291A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8F291A">
              <w:rPr>
                <w:color w:val="1F3864" w:themeColor="accent1" w:themeShade="80"/>
                <w:lang w:val="it"/>
              </w:rPr>
              <w:t xml:space="preserve">Burroni, L., &amp; </w:t>
            </w:r>
            <w:proofErr w:type="spellStart"/>
            <w:r w:rsidRPr="008F291A">
              <w:rPr>
                <w:color w:val="1F3864" w:themeColor="accent1" w:themeShade="80"/>
                <w:lang w:val="it"/>
              </w:rPr>
              <w:t>Keune</w:t>
            </w:r>
            <w:proofErr w:type="spellEnd"/>
            <w:r w:rsidRPr="008F291A">
              <w:rPr>
                <w:color w:val="1F3864" w:themeColor="accent1" w:themeShade="80"/>
                <w:lang w:val="it"/>
              </w:rPr>
              <w:t xml:space="preserve">, M. (2011). </w:t>
            </w:r>
            <w:proofErr w:type="spellStart"/>
            <w:r w:rsidRPr="008F291A">
              <w:rPr>
                <w:color w:val="1F3864" w:themeColor="accent1" w:themeShade="80"/>
                <w:lang w:val="it"/>
              </w:rPr>
              <w:t>Flessisicurezza</w:t>
            </w:r>
            <w:proofErr w:type="spellEnd"/>
            <w:r w:rsidRPr="008F291A">
              <w:rPr>
                <w:color w:val="1F3864" w:themeColor="accent1" w:themeShade="80"/>
                <w:lang w:val="it"/>
              </w:rPr>
              <w:t>: una critica concettuale. Giornale europeo delle relazioni industriali, 17(1), 75-91.</w:t>
            </w:r>
          </w:p>
          <w:p w14:paraId="75C359FD" w14:textId="77777777" w:rsidR="009D4595" w:rsidRPr="005C508D" w:rsidRDefault="009D4595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9D4595">
              <w:rPr>
                <w:color w:val="1F3864" w:themeColor="accent1" w:themeShade="80"/>
                <w:lang w:val="it"/>
              </w:rPr>
              <w:t>Sultana, R.G., 2012. Flessicurezza: implicazioni per l'orientamento professionale permanente. La rete europea per la politica di orientamento permanente.</w:t>
            </w:r>
          </w:p>
        </w:tc>
      </w:tr>
      <w:tr w:rsidR="006049C6" w:rsidRPr="005C508D" w14:paraId="7B96F075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E964D90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PPT correlati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2A449D" w14:textId="77777777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30F7BF5A" w14:textId="77777777" w:rsidTr="003F4347">
        <w:trPr>
          <w:trHeight w:val="20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93A5E6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Bibliografia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049E4" w14:textId="77777777" w:rsidR="002C2976" w:rsidRPr="002C2976" w:rsidRDefault="002C2976" w:rsidP="002C297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2C2976">
              <w:rPr>
                <w:color w:val="1F3864" w:themeColor="accent1" w:themeShade="80"/>
                <w:lang w:val="it"/>
              </w:rPr>
              <w:t xml:space="preserve">Burroni, L., &amp; </w:t>
            </w:r>
            <w:proofErr w:type="spellStart"/>
            <w:r w:rsidRPr="002C2976">
              <w:rPr>
                <w:color w:val="1F3864" w:themeColor="accent1" w:themeShade="80"/>
                <w:lang w:val="it"/>
              </w:rPr>
              <w:t>Keune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 xml:space="preserve">, M. (2011). </w:t>
            </w:r>
            <w:proofErr w:type="spellStart"/>
            <w:r w:rsidRPr="002C2976">
              <w:rPr>
                <w:color w:val="1F3864" w:themeColor="accent1" w:themeShade="80"/>
                <w:lang w:val="it"/>
              </w:rPr>
              <w:t>Flessisicurezza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>: una critica concettuale. Giornale europeo delle relazioni industriali, 17(1), 75-91.</w:t>
            </w:r>
          </w:p>
          <w:p w14:paraId="3A2F616E" w14:textId="77777777" w:rsidR="006049C6" w:rsidRDefault="002C2976" w:rsidP="002C297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2C2976">
              <w:rPr>
                <w:color w:val="1F3864" w:themeColor="accent1" w:themeShade="80"/>
                <w:lang w:val="it"/>
              </w:rPr>
              <w:t>Sultana, R.G., 2012. Flessicurezza: implicazioni per l'orientamento professionale permanente. La rete europea per la politica di orientamento permanente.</w:t>
            </w:r>
          </w:p>
          <w:p w14:paraId="46B99C3E" w14:textId="77777777" w:rsidR="002C2976" w:rsidRDefault="002C2976" w:rsidP="002C297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proofErr w:type="spellStart"/>
            <w:r w:rsidRPr="002C2976">
              <w:rPr>
                <w:color w:val="1F3864" w:themeColor="accent1" w:themeShade="80"/>
                <w:lang w:val="it"/>
              </w:rPr>
              <w:t>Hallencreutz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 xml:space="preserve">, J. e </w:t>
            </w:r>
            <w:proofErr w:type="spellStart"/>
            <w:r w:rsidRPr="002C2976">
              <w:rPr>
                <w:color w:val="1F3864" w:themeColor="accent1" w:themeShade="80"/>
                <w:lang w:val="it"/>
              </w:rPr>
              <w:t>Parmler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 xml:space="preserve">, J., 2021. Fattori importanti per la soddisfazione del cliente, dall'attenzione al prodotto alla qualità dell'immagine e del servizio. Total </w:t>
            </w:r>
            <w:proofErr w:type="spellStart"/>
            <w:r w:rsidRPr="002C2976">
              <w:rPr>
                <w:color w:val="1F3864" w:themeColor="accent1" w:themeShade="80"/>
                <w:lang w:val="it"/>
              </w:rPr>
              <w:t>quality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 xml:space="preserve"> management &amp; business </w:t>
            </w:r>
            <w:proofErr w:type="spellStart"/>
            <w:r w:rsidRPr="002C2976">
              <w:rPr>
                <w:color w:val="1F3864" w:themeColor="accent1" w:themeShade="80"/>
                <w:lang w:val="it"/>
              </w:rPr>
              <w:t>excellence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>, 32(5-6), pp.501-510.</w:t>
            </w:r>
          </w:p>
          <w:p w14:paraId="59ABDADA" w14:textId="77777777" w:rsidR="002C2976" w:rsidRPr="005C508D" w:rsidRDefault="002C2976" w:rsidP="002C297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proofErr w:type="spellStart"/>
            <w:r w:rsidRPr="002C2976">
              <w:rPr>
                <w:color w:val="1F3864" w:themeColor="accent1" w:themeShade="80"/>
                <w:lang w:val="it"/>
              </w:rPr>
              <w:t>Kubiak</w:t>
            </w:r>
            <w:proofErr w:type="spellEnd"/>
            <w:r w:rsidRPr="002C2976">
              <w:rPr>
                <w:color w:val="1F3864" w:themeColor="accent1" w:themeShade="80"/>
                <w:lang w:val="it"/>
              </w:rPr>
              <w:t>, E., 2020. Aumentare la significatività percepita del lavoro implementando pratiche di gestione delle prestazioni che soddisfino i bisogni psicologici. Revisione della gestione delle risorse umane, p.100792.</w:t>
            </w:r>
          </w:p>
        </w:tc>
      </w:tr>
      <w:tr w:rsidR="006049C6" w:rsidRPr="005C508D" w14:paraId="08849D49" w14:textId="77777777" w:rsidTr="003F4347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B74B796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it" w:eastAsia="en-GB"/>
              </w:rPr>
              <w:t>Fornito da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3D1CE" w14:textId="77777777" w:rsidR="006049C6" w:rsidRPr="005C508D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>
              <w:rPr>
                <w:color w:val="1F3864" w:themeColor="accent1" w:themeShade="80"/>
                <w:lang w:val="it"/>
              </w:rPr>
              <w:t>SEERC</w:t>
            </w:r>
          </w:p>
        </w:tc>
      </w:tr>
    </w:tbl>
    <w:p w14:paraId="6292BE01" w14:textId="77777777" w:rsidR="006049C6" w:rsidRPr="005C508D" w:rsidRDefault="006049C6" w:rsidP="006049C6">
      <w:pPr>
        <w:rPr>
          <w:rFonts w:asciiTheme="minorHAnsi" w:hAnsiTheme="minorHAnsi" w:cstheme="minorHAnsi"/>
          <w:lang w:val="es-ES"/>
        </w:rPr>
      </w:pPr>
    </w:p>
    <w:p w14:paraId="329006F4" w14:textId="2B16AECC" w:rsidR="00A4144D" w:rsidRPr="005C508D" w:rsidRDefault="00000000" w:rsidP="005D3D97">
      <w:pPr>
        <w:rPr>
          <w:rFonts w:asciiTheme="minorHAnsi" w:hAnsiTheme="minorHAnsi" w:cstheme="minorHAnsi"/>
        </w:rPr>
      </w:pPr>
    </w:p>
    <w:sectPr w:rsidR="00A4144D" w:rsidRPr="005C508D" w:rsidSect="006049C6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E6833" w14:textId="77777777" w:rsidR="008863AE" w:rsidRDefault="008863AE" w:rsidP="005D3D97">
      <w:pPr>
        <w:spacing w:after="0" w:line="240" w:lineRule="auto"/>
      </w:pPr>
      <w:r>
        <w:rPr>
          <w:lang w:val="it"/>
        </w:rPr>
        <w:separator/>
      </w:r>
    </w:p>
  </w:endnote>
  <w:endnote w:type="continuationSeparator" w:id="0">
    <w:p w14:paraId="004C4969" w14:textId="77777777" w:rsidR="008863AE" w:rsidRDefault="008863AE" w:rsidP="005D3D97">
      <w:pPr>
        <w:spacing w:after="0" w:line="240" w:lineRule="auto"/>
      </w:pPr>
      <w:r>
        <w:rPr>
          <w:lang w:val="i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1BEC" w14:textId="7A31CA7C" w:rsidR="005D3D97" w:rsidRDefault="002F58D7">
    <w:pPr>
      <w:pStyle w:val="Pidipagina"/>
    </w:pP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B5DBD84" wp14:editId="30C1143A">
              <wp:simplePos x="0" y="0"/>
              <wp:positionH relativeFrom="page">
                <wp:posOffset>1701165</wp:posOffset>
              </wp:positionH>
              <wp:positionV relativeFrom="paragraph">
                <wp:posOffset>-33655</wp:posOffset>
              </wp:positionV>
              <wp:extent cx="5913120" cy="6807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13120" cy="6807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F837C30" w14:textId="77777777" w:rsidR="00505F0E" w:rsidRPr="00B572C9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Con il sostegno del programma Erasmus+ dell'Unione Europea. Questo documento e il suo contenuto riflettono solo le opinioni degli autori e la Commissione non può essere ritenuta responsabile per qualsiasi uso che possa essere fatto delle informazioni in esso contenute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5DBD8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33.95pt;margin-top:-2.65pt;width:465.6pt;height:53.6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" filled="f" stroked="f">
              <v:textbox style="mso-fit-shape-to-text:t">
                <w:txbxContent>
                  <w:p w14:paraId="1F837C30" w14:textId="77777777" w:rsidR="00505F0E" w:rsidRPr="00B572C9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Con il sostegno del programma Erasmus+ dell'Unione Europea. Questo documento e il suo contenuto riflettono solo le opinioni degli autori e la Commissione non può essere ritenuta responsabile per qualsiasi uso che possa essere fatto delle informazioni in esso contenute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05F0E" w:rsidRPr="00505F0E">
      <w:rPr>
        <w:noProof/>
        <w:lang w:val="it"/>
      </w:rPr>
      <w:drawing>
        <wp:anchor distT="0" distB="0" distL="114300" distR="114300" simplePos="0" relativeHeight="251665408" behindDoc="1" locked="0" layoutInCell="1" allowOverlap="1" wp14:anchorId="563C5C19" wp14:editId="64A621B1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6771BF" wp14:editId="40CE8738">
              <wp:simplePos x="0" y="0"/>
              <wp:positionH relativeFrom="page">
                <wp:posOffset>15240</wp:posOffset>
              </wp:positionH>
              <wp:positionV relativeFrom="paragraph">
                <wp:posOffset>-167005</wp:posOffset>
              </wp:positionV>
              <wp:extent cx="7520940" cy="748030"/>
              <wp:effectExtent l="0" t="0" r="3810" b="0"/>
              <wp:wrapNone/>
              <wp:docPr id="3" name="Rectángul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20940" cy="748030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" w14:anchorId="5DC4247B">
              <v:path arrowok="t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EB38F" w14:textId="77777777" w:rsidR="008863AE" w:rsidRDefault="008863AE" w:rsidP="005D3D97">
      <w:pPr>
        <w:spacing w:after="0" w:line="240" w:lineRule="auto"/>
      </w:pPr>
      <w:r>
        <w:rPr>
          <w:lang w:val="it"/>
        </w:rPr>
        <w:separator/>
      </w:r>
    </w:p>
  </w:footnote>
  <w:footnote w:type="continuationSeparator" w:id="0">
    <w:p w14:paraId="0772E129" w14:textId="77777777" w:rsidR="008863AE" w:rsidRDefault="008863AE" w:rsidP="005D3D97">
      <w:pPr>
        <w:spacing w:after="0" w:line="240" w:lineRule="auto"/>
      </w:pPr>
      <w:r>
        <w:rPr>
          <w:lang w:val="i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238D2" w14:textId="77777777" w:rsidR="005D3D97" w:rsidRPr="00B572C9" w:rsidRDefault="005D3D97" w:rsidP="000C31A9">
    <w:pPr>
      <w:jc w:val="center"/>
      <w:rPr>
        <w:rFonts w:ascii="Bahnschrift SemiLight" w:hAnsi="Bahnschrift SemiLight"/>
        <w:b/>
        <w:bCs/>
      </w:rPr>
    </w:pPr>
    <w:r w:rsidRPr="000C31A9">
      <w:rPr>
        <w:b/>
        <w:bCs/>
        <w:noProof/>
        <w:lang w:val="it"/>
      </w:rPr>
      <w:drawing>
        <wp:anchor distT="0" distB="0" distL="114300" distR="114300" simplePos="0" relativeHeight="251664384" behindDoc="1" locked="0" layoutInCell="1" allowOverlap="1" wp14:anchorId="697279CA" wp14:editId="67B73AF5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it"/>
      </w:rPr>
      <w:t>Migliorare la resilienza delle PMI dopo il lockdown</w:t>
    </w:r>
  </w:p>
  <w:p w14:paraId="327AAC3A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it"/>
      </w:rPr>
      <w:t>www.esmerald.eu</w:t>
    </w:r>
  </w:p>
  <w:p w14:paraId="272E020A" w14:textId="77777777" w:rsidR="005D3D97" w:rsidRDefault="005D3D9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A2AC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3E649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F831C03"/>
    <w:multiLevelType w:val="hybridMultilevel"/>
    <w:tmpl w:val="B7360AF6"/>
    <w:lvl w:ilvl="0" w:tplc="3864E24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54A87381"/>
    <w:multiLevelType w:val="hybridMultilevel"/>
    <w:tmpl w:val="ECE6E70C"/>
    <w:lvl w:ilvl="0" w:tplc="4BB6E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E804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F20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BA4B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CC9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1E6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F81A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BCE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567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41D75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71AA66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9CB25B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6292885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26241612">
    <w:abstractNumId w:val="4"/>
  </w:num>
  <w:num w:numId="3" w16cid:durableId="1887448344">
    <w:abstractNumId w:val="3"/>
  </w:num>
  <w:num w:numId="4" w16cid:durableId="1126705907">
    <w:abstractNumId w:val="2"/>
  </w:num>
  <w:num w:numId="5" w16cid:durableId="1748959834">
    <w:abstractNumId w:val="0"/>
  </w:num>
  <w:num w:numId="6" w16cid:durableId="271128913">
    <w:abstractNumId w:val="7"/>
  </w:num>
  <w:num w:numId="7" w16cid:durableId="1521120866">
    <w:abstractNumId w:val="6"/>
  </w:num>
  <w:num w:numId="8" w16cid:durableId="11761099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IwtTQ3NTQxNDZX0lEKTi0uzszPAykwrAUAsO7JWCwAAAA="/>
  </w:docVars>
  <w:rsids>
    <w:rsidRoot w:val="00D87393"/>
    <w:rsid w:val="00001021"/>
    <w:rsid w:val="000301C1"/>
    <w:rsid w:val="000C31A9"/>
    <w:rsid w:val="001725F0"/>
    <w:rsid w:val="002C2976"/>
    <w:rsid w:val="002E1703"/>
    <w:rsid w:val="002F45CB"/>
    <w:rsid w:val="002F58D7"/>
    <w:rsid w:val="00373FE6"/>
    <w:rsid w:val="003D3CBE"/>
    <w:rsid w:val="003F4347"/>
    <w:rsid w:val="00505F0E"/>
    <w:rsid w:val="00540986"/>
    <w:rsid w:val="005C47DF"/>
    <w:rsid w:val="005C508D"/>
    <w:rsid w:val="005D3D97"/>
    <w:rsid w:val="005F5748"/>
    <w:rsid w:val="006049C6"/>
    <w:rsid w:val="00691FF5"/>
    <w:rsid w:val="006975E6"/>
    <w:rsid w:val="007056E7"/>
    <w:rsid w:val="00725FA6"/>
    <w:rsid w:val="00760BB1"/>
    <w:rsid w:val="00774CCE"/>
    <w:rsid w:val="007E1A36"/>
    <w:rsid w:val="00816A80"/>
    <w:rsid w:val="008466B2"/>
    <w:rsid w:val="00860155"/>
    <w:rsid w:val="008863AE"/>
    <w:rsid w:val="008E2D90"/>
    <w:rsid w:val="008F0C8F"/>
    <w:rsid w:val="008F291A"/>
    <w:rsid w:val="009032F5"/>
    <w:rsid w:val="009264A5"/>
    <w:rsid w:val="009621A6"/>
    <w:rsid w:val="009A22EE"/>
    <w:rsid w:val="009B5065"/>
    <w:rsid w:val="009D3E93"/>
    <w:rsid w:val="009D4595"/>
    <w:rsid w:val="00A17E0A"/>
    <w:rsid w:val="00A43ECC"/>
    <w:rsid w:val="00A777C9"/>
    <w:rsid w:val="00A814EA"/>
    <w:rsid w:val="00B572C9"/>
    <w:rsid w:val="00C17ABD"/>
    <w:rsid w:val="00CF4AA2"/>
    <w:rsid w:val="00D021B3"/>
    <w:rsid w:val="00D1535A"/>
    <w:rsid w:val="00D87393"/>
    <w:rsid w:val="00DB0975"/>
    <w:rsid w:val="00DF21B1"/>
    <w:rsid w:val="00F843E8"/>
    <w:rsid w:val="00FD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C57E9B"/>
  <w15:docId w15:val="{5697CCBE-3E87-4171-B830-FE673A7CA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D3D97"/>
  </w:style>
  <w:style w:type="paragraph" w:styleId="Pidipagina">
    <w:name w:val="footer"/>
    <w:basedOn w:val="Normale"/>
    <w:link w:val="Pidipagina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D97"/>
  </w:style>
  <w:style w:type="paragraph" w:styleId="Paragrafoelenco">
    <w:name w:val="List Paragraph"/>
    <w:basedOn w:val="Normale"/>
    <w:uiPriority w:val="99"/>
    <w:qFormat/>
    <w:rsid w:val="006049C6"/>
    <w:pPr>
      <w:ind w:left="720"/>
      <w:contextualSpacing/>
    </w:pPr>
    <w:rPr>
      <w:lang w:val="sk-SK"/>
    </w:rPr>
  </w:style>
  <w:style w:type="table" w:styleId="Grigliatabella">
    <w:name w:val="Table Grid"/>
    <w:basedOn w:val="Tabellanormale"/>
    <w:uiPriority w:val="39"/>
    <w:rsid w:val="006049C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F21B1"/>
    <w:rPr>
      <w:color w:val="0563C1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B572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1410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vBjA6QZbCoY&amp;ab_channel=Lan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ZPSJ4vZK5c&amp;ab_channel=TheAudiopedi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dBtbzfALQWY&amp;ab_channel=Connectea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38</Words>
  <Characters>4208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s.natale@studenti.unimc.it</cp:lastModifiedBy>
  <cp:revision>1</cp:revision>
  <dcterms:created xsi:type="dcterms:W3CDTF">2022-07-28T08:31:00Z</dcterms:created>
  <dcterms:modified xsi:type="dcterms:W3CDTF">2022-11-30T13:14:00Z</dcterms:modified>
  <cp:category/>
</cp:coreProperties>
</file>